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3ED10775" w:rsidR="00AE60BE" w:rsidRPr="00FF077B" w:rsidRDefault="00543A1C" w:rsidP="005405BE">
      <w:pPr>
        <w:pStyle w:val="Chapter"/>
        <w:shd w:val="clear" w:color="auto" w:fill="EEDDDD"/>
        <w:spacing w:before="0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 w:rsidRPr="00FF077B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Activity 1</w:t>
      </w:r>
      <w:r w:rsidR="0053565D" w:rsidRPr="00FF077B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: Partnership</w:t>
      </w:r>
      <w:r w:rsidRPr="00FF077B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 video</w:t>
      </w:r>
    </w:p>
    <w:p w14:paraId="0000000B" w14:textId="4C7C4DEB" w:rsidR="00AE60BE" w:rsidRPr="00657A97" w:rsidRDefault="0053565D" w:rsidP="00942C4C">
      <w:pPr>
        <w:rPr>
          <w:rFonts w:ascii="Calibri" w:eastAsia="Times New Roman" w:hAnsi="Calibri" w:cs="Calibri"/>
          <w:color w:val="000000"/>
        </w:rPr>
      </w:pPr>
      <w:bookmarkStart w:id="0" w:name="_heading=h.bzbwgg54rgjf" w:colFirst="0" w:colLast="0"/>
      <w:bookmarkEnd w:id="0"/>
      <w:r w:rsidRPr="00942C4C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Watch the video </w:t>
      </w:r>
      <w:r w:rsidR="00657A97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(</w:t>
      </w:r>
      <w:hyperlink r:id="rId8" w:history="1">
        <w:r w:rsidR="00657A97" w:rsidRPr="00551B04">
          <w:rPr>
            <w:rStyle w:val="Hyperlink"/>
            <w:rFonts w:eastAsiaTheme="minorHAnsi" w:cstheme="minorBidi"/>
            <w:kern w:val="2"/>
            <w:lang w:eastAsia="en-US"/>
            <w14:ligatures w14:val="standardContextual"/>
          </w:rPr>
          <w:t>https://vimeo.com/1191089660/1f423431df</w:t>
        </w:r>
      </w:hyperlink>
      <w:r w:rsidR="00657A97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) </w:t>
      </w:r>
      <w:r w:rsidRPr="00942C4C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and answer the following questions.</w:t>
      </w:r>
    </w:p>
    <w:p w14:paraId="0000000C" w14:textId="02BBD1AA" w:rsidR="00AE60BE" w:rsidRPr="00942C4C" w:rsidRDefault="00780CA4" w:rsidP="00942C4C">
      <w:pPr>
        <w:rPr>
          <w:rFonts w:eastAsiaTheme="minorHAnsi" w:cstheme="minorBidi"/>
          <w:b/>
          <w:bCs/>
          <w:color w:val="0D0D0D" w:themeColor="text1" w:themeTint="F2"/>
          <w:kern w:val="2"/>
          <w:lang w:eastAsia="en-US"/>
          <w14:ligatures w14:val="standardContextual"/>
        </w:rPr>
      </w:pPr>
      <w:r w:rsidRPr="00942C4C">
        <w:rPr>
          <w:rFonts w:eastAsiaTheme="minorHAnsi" w:cstheme="minorBidi"/>
          <w:b/>
          <w:bCs/>
          <w:color w:val="0D0D0D" w:themeColor="text1" w:themeTint="F2"/>
          <w:kern w:val="2"/>
          <w:lang w:eastAsia="en-US"/>
          <w14:ligatures w14:val="standardContextual"/>
        </w:rPr>
        <w:t xml:space="preserve">Section 1: Understanding the </w:t>
      </w:r>
      <w:r w:rsidR="002F356E" w:rsidRPr="00942C4C">
        <w:rPr>
          <w:rFonts w:eastAsiaTheme="minorHAnsi" w:cstheme="minorBidi"/>
          <w:b/>
          <w:bCs/>
          <w:color w:val="0D0D0D" w:themeColor="text1" w:themeTint="F2"/>
          <w:kern w:val="2"/>
          <w:lang w:eastAsia="en-US"/>
          <w14:ligatures w14:val="standardContextual"/>
        </w:rPr>
        <w:t>p</w:t>
      </w:r>
      <w:r w:rsidRPr="00942C4C">
        <w:rPr>
          <w:rFonts w:eastAsiaTheme="minorHAnsi" w:cstheme="minorBidi"/>
          <w:b/>
          <w:bCs/>
          <w:color w:val="0D0D0D" w:themeColor="text1" w:themeTint="F2"/>
          <w:kern w:val="2"/>
          <w:lang w:eastAsia="en-US"/>
          <w14:ligatures w14:val="standardContextual"/>
        </w:rPr>
        <w:t xml:space="preserve">artnership </w:t>
      </w:r>
      <w:r w:rsidR="002F356E" w:rsidRPr="00942C4C">
        <w:rPr>
          <w:rFonts w:eastAsiaTheme="minorHAnsi" w:cstheme="minorBidi"/>
          <w:b/>
          <w:bCs/>
          <w:color w:val="0D0D0D" w:themeColor="text1" w:themeTint="F2"/>
          <w:kern w:val="2"/>
          <w:lang w:eastAsia="en-US"/>
          <w14:ligatures w14:val="standardContextual"/>
        </w:rPr>
        <w:t>s</w:t>
      </w:r>
      <w:r w:rsidRPr="00942C4C">
        <w:rPr>
          <w:rFonts w:eastAsiaTheme="minorHAnsi" w:cstheme="minorBidi"/>
          <w:b/>
          <w:bCs/>
          <w:color w:val="0D0D0D" w:themeColor="text1" w:themeTint="F2"/>
          <w:kern w:val="2"/>
          <w:lang w:eastAsia="en-US"/>
          <w14:ligatures w14:val="standardContextual"/>
        </w:rPr>
        <w:t>tructure</w:t>
      </w:r>
    </w:p>
    <w:p w14:paraId="0000000D" w14:textId="00E6B587" w:rsidR="00AE60BE" w:rsidRPr="00E069C7" w:rsidRDefault="00780CA4" w:rsidP="00E069C7">
      <w:pPr>
        <w:pStyle w:val="Questions"/>
        <w:numPr>
          <w:ilvl w:val="0"/>
          <w:numId w:val="10"/>
        </w:numPr>
        <w:ind w:left="426"/>
      </w:pPr>
      <w:r w:rsidRPr="00E069C7">
        <w:t xml:space="preserve">List three advantages of running the </w:t>
      </w:r>
      <w:r w:rsidR="001D35BF" w:rsidRPr="00E069C7">
        <w:t>flower farm</w:t>
      </w:r>
      <w:r w:rsidRPr="00E069C7">
        <w:t xml:space="preserve"> as a partnership.</w:t>
      </w:r>
    </w:p>
    <w:p w14:paraId="3FE8B5D0" w14:textId="77777777" w:rsidR="00FF077B" w:rsidRDefault="00FF077B" w:rsidP="005405BE">
      <w:pPr>
        <w:pStyle w:val="Write-onlines"/>
        <w:ind w:left="66"/>
      </w:pPr>
    </w:p>
    <w:p w14:paraId="33429A97" w14:textId="77777777" w:rsidR="00FF077B" w:rsidRDefault="00FF077B" w:rsidP="005405BE">
      <w:pPr>
        <w:pStyle w:val="Write-onlines"/>
        <w:ind w:left="66"/>
      </w:pPr>
    </w:p>
    <w:p w14:paraId="1D316774" w14:textId="77777777" w:rsidR="00FF077B" w:rsidRDefault="00FF077B" w:rsidP="005405BE">
      <w:pPr>
        <w:pStyle w:val="Write-onlines"/>
        <w:ind w:left="66"/>
      </w:pPr>
    </w:p>
    <w:p w14:paraId="67357263" w14:textId="77777777" w:rsidR="00FF077B" w:rsidRDefault="00FF077B" w:rsidP="005405BE">
      <w:pPr>
        <w:pStyle w:val="Write-onlines"/>
        <w:ind w:left="66"/>
      </w:pPr>
    </w:p>
    <w:p w14:paraId="1DC34617" w14:textId="77777777" w:rsidR="00FF077B" w:rsidRDefault="00FF077B" w:rsidP="005405BE">
      <w:pPr>
        <w:pStyle w:val="Write-onlines"/>
        <w:ind w:left="66"/>
      </w:pPr>
    </w:p>
    <w:p w14:paraId="6764987A" w14:textId="77777777" w:rsidR="00FF077B" w:rsidRDefault="00FF077B" w:rsidP="005405BE">
      <w:pPr>
        <w:pStyle w:val="Write-onlines"/>
        <w:ind w:left="66"/>
      </w:pPr>
    </w:p>
    <w:p w14:paraId="193A5C09" w14:textId="77777777" w:rsidR="00FF077B" w:rsidRDefault="00FF077B" w:rsidP="00FF077B">
      <w:pPr>
        <w:pStyle w:val="Write-onlines"/>
        <w:ind w:left="360"/>
      </w:pPr>
    </w:p>
    <w:p w14:paraId="27D9D008" w14:textId="77777777" w:rsidR="0053565D" w:rsidRPr="00E069C7" w:rsidRDefault="00780CA4" w:rsidP="00E069C7">
      <w:pPr>
        <w:pStyle w:val="Questions"/>
        <w:numPr>
          <w:ilvl w:val="0"/>
          <w:numId w:val="10"/>
        </w:numPr>
        <w:ind w:left="426"/>
      </w:pPr>
      <w:r w:rsidRPr="00E069C7">
        <w:t>Identify two reasons why it might be important for each partner to have clearly defined roles and responsibilities</w:t>
      </w:r>
      <w:r w:rsidR="0053565D" w:rsidRPr="00E069C7">
        <w:t>.</w:t>
      </w:r>
    </w:p>
    <w:p w14:paraId="1AB94A43" w14:textId="77777777" w:rsidR="00FF077B" w:rsidRDefault="00FF077B" w:rsidP="005405BE">
      <w:pPr>
        <w:pStyle w:val="Write-onlines"/>
        <w:ind w:left="66"/>
      </w:pPr>
    </w:p>
    <w:p w14:paraId="51629F5E" w14:textId="77777777" w:rsidR="00FF077B" w:rsidRDefault="00FF077B" w:rsidP="005405BE">
      <w:pPr>
        <w:pStyle w:val="Write-onlines"/>
        <w:ind w:left="66"/>
      </w:pPr>
    </w:p>
    <w:p w14:paraId="4F88A75F" w14:textId="77777777" w:rsidR="00FF077B" w:rsidRDefault="00FF077B" w:rsidP="005405BE">
      <w:pPr>
        <w:pStyle w:val="Write-onlines"/>
        <w:ind w:left="66"/>
      </w:pPr>
    </w:p>
    <w:p w14:paraId="4889D9A1" w14:textId="77777777" w:rsidR="00FF077B" w:rsidRDefault="00FF077B" w:rsidP="005405BE">
      <w:pPr>
        <w:pStyle w:val="Write-onlines"/>
        <w:ind w:left="66"/>
      </w:pPr>
    </w:p>
    <w:p w14:paraId="0A993124" w14:textId="77777777" w:rsidR="00FF077B" w:rsidRDefault="00FF077B" w:rsidP="005405BE">
      <w:pPr>
        <w:pStyle w:val="Write-onlines"/>
        <w:ind w:left="66"/>
      </w:pPr>
    </w:p>
    <w:p w14:paraId="0A69A23C" w14:textId="77777777" w:rsidR="005405BE" w:rsidRDefault="005405BE" w:rsidP="005405BE">
      <w:pPr>
        <w:pStyle w:val="Write-onlines"/>
        <w:ind w:left="66"/>
      </w:pPr>
    </w:p>
    <w:p w14:paraId="31FEE58E" w14:textId="77777777" w:rsidR="00FF077B" w:rsidRDefault="00FF077B" w:rsidP="005405BE">
      <w:pPr>
        <w:pStyle w:val="Write-onlines"/>
      </w:pPr>
    </w:p>
    <w:p w14:paraId="00000020" w14:textId="27011503" w:rsidR="00AE60BE" w:rsidRPr="00E069C7" w:rsidRDefault="00780CA4" w:rsidP="00E069C7">
      <w:pPr>
        <w:pStyle w:val="Questions"/>
        <w:numPr>
          <w:ilvl w:val="0"/>
          <w:numId w:val="10"/>
        </w:numPr>
        <w:ind w:left="426"/>
      </w:pPr>
      <w:r w:rsidRPr="00E069C7">
        <w:t>Describe two financial advantages of running a business as a partnership rather than as a sole trader</w:t>
      </w:r>
      <w:r w:rsidR="0053565D" w:rsidRPr="00E069C7">
        <w:t>.</w:t>
      </w:r>
    </w:p>
    <w:p w14:paraId="000469BA" w14:textId="77777777" w:rsidR="00FF077B" w:rsidRDefault="00FF077B" w:rsidP="005405BE">
      <w:pPr>
        <w:pStyle w:val="Write-onlines"/>
        <w:ind w:left="66"/>
      </w:pPr>
    </w:p>
    <w:p w14:paraId="4458C2C3" w14:textId="77777777" w:rsidR="00FF077B" w:rsidRDefault="00FF077B" w:rsidP="005405BE">
      <w:pPr>
        <w:pStyle w:val="Write-onlines"/>
        <w:ind w:left="66"/>
      </w:pPr>
    </w:p>
    <w:p w14:paraId="1C34838B" w14:textId="77777777" w:rsidR="00FF077B" w:rsidRDefault="00FF077B" w:rsidP="005405BE">
      <w:pPr>
        <w:pStyle w:val="Write-onlines"/>
        <w:ind w:left="66"/>
      </w:pPr>
    </w:p>
    <w:p w14:paraId="25A71E86" w14:textId="77777777" w:rsidR="00FF077B" w:rsidRDefault="00FF077B" w:rsidP="005405BE">
      <w:pPr>
        <w:pStyle w:val="Write-onlines"/>
        <w:ind w:left="66"/>
      </w:pPr>
    </w:p>
    <w:p w14:paraId="174AC8E8" w14:textId="77777777" w:rsidR="00FF077B" w:rsidRDefault="00FF077B" w:rsidP="005405BE">
      <w:pPr>
        <w:pStyle w:val="Write-onlines"/>
        <w:ind w:left="66"/>
      </w:pPr>
    </w:p>
    <w:p w14:paraId="67BA0985" w14:textId="77777777" w:rsidR="00FF077B" w:rsidRDefault="00FF077B" w:rsidP="005405BE">
      <w:pPr>
        <w:pStyle w:val="Write-onlines"/>
        <w:ind w:left="66"/>
      </w:pPr>
    </w:p>
    <w:p w14:paraId="00000027" w14:textId="5E081EDA" w:rsidR="00AE60BE" w:rsidRPr="00E069C7" w:rsidRDefault="00780CA4" w:rsidP="00FF077B">
      <w:pPr>
        <w:pStyle w:val="Questions"/>
        <w:numPr>
          <w:ilvl w:val="0"/>
          <w:numId w:val="10"/>
        </w:numPr>
        <w:ind w:left="426"/>
      </w:pPr>
      <w:r w:rsidRPr="00E069C7">
        <w:lastRenderedPageBreak/>
        <w:t>Explain two reasons why communication is especially important in a partnership when making business decisions</w:t>
      </w:r>
      <w:r w:rsidR="0053565D" w:rsidRPr="00E069C7">
        <w:t>.</w:t>
      </w:r>
    </w:p>
    <w:p w14:paraId="7FD02390" w14:textId="77777777" w:rsidR="00FF077B" w:rsidRDefault="00FF077B" w:rsidP="005405BE">
      <w:pPr>
        <w:pStyle w:val="Write-onlines"/>
        <w:ind w:left="66"/>
      </w:pPr>
    </w:p>
    <w:p w14:paraId="6EF15720" w14:textId="77777777" w:rsidR="00FF077B" w:rsidRDefault="00FF077B" w:rsidP="005405BE">
      <w:pPr>
        <w:pStyle w:val="Write-onlines"/>
        <w:ind w:left="66"/>
      </w:pPr>
    </w:p>
    <w:p w14:paraId="3BA864BB" w14:textId="77777777" w:rsidR="00FF077B" w:rsidRDefault="00FF077B" w:rsidP="005405BE">
      <w:pPr>
        <w:pStyle w:val="Write-onlines"/>
        <w:ind w:left="66"/>
      </w:pPr>
    </w:p>
    <w:p w14:paraId="462D2862" w14:textId="77777777" w:rsidR="00FF077B" w:rsidRDefault="00FF077B" w:rsidP="005405BE">
      <w:pPr>
        <w:pStyle w:val="Write-onlines"/>
        <w:ind w:left="66"/>
      </w:pPr>
    </w:p>
    <w:p w14:paraId="17505D43" w14:textId="77777777" w:rsidR="00FF077B" w:rsidRDefault="00FF077B" w:rsidP="005405BE">
      <w:pPr>
        <w:pStyle w:val="Write-onlines"/>
        <w:ind w:left="66"/>
      </w:pPr>
    </w:p>
    <w:p w14:paraId="01169189" w14:textId="77777777" w:rsidR="00FF077B" w:rsidRDefault="00FF077B" w:rsidP="005405BE">
      <w:pPr>
        <w:pStyle w:val="Write-onlines"/>
        <w:ind w:left="66"/>
      </w:pPr>
    </w:p>
    <w:p w14:paraId="6457B8F4" w14:textId="2BA0FB26" w:rsidR="00217D39" w:rsidRPr="00E069C7" w:rsidRDefault="000D3784" w:rsidP="005405BE">
      <w:pPr>
        <w:pStyle w:val="Questions"/>
        <w:numPr>
          <w:ilvl w:val="0"/>
          <w:numId w:val="10"/>
        </w:numPr>
        <w:ind w:left="426"/>
      </w:pPr>
      <w:r w:rsidRPr="00E069C7">
        <w:t xml:space="preserve">The flower farm sells flowers at farmers’ markets, to florists, wholesalers, and also for weddings. </w:t>
      </w:r>
      <w:r w:rsidR="005816AD" w:rsidRPr="005405BE">
        <w:rPr>
          <w:b/>
        </w:rPr>
        <w:br/>
      </w:r>
      <w:r w:rsidRPr="00E069C7">
        <w:t>Explain why it is important for the farm to sell to a variety of customers.</w:t>
      </w:r>
    </w:p>
    <w:p w14:paraId="1650DA57" w14:textId="77777777" w:rsidR="00FF077B" w:rsidRDefault="00FF077B" w:rsidP="005405BE">
      <w:pPr>
        <w:pStyle w:val="Write-onlines"/>
        <w:ind w:left="66"/>
      </w:pPr>
    </w:p>
    <w:p w14:paraId="36D4FE25" w14:textId="77777777" w:rsidR="00FF077B" w:rsidRDefault="00FF077B" w:rsidP="005405BE">
      <w:pPr>
        <w:pStyle w:val="Write-onlines"/>
        <w:ind w:left="66"/>
      </w:pPr>
    </w:p>
    <w:p w14:paraId="2426904F" w14:textId="77777777" w:rsidR="00FF077B" w:rsidRDefault="00FF077B" w:rsidP="005405BE">
      <w:pPr>
        <w:pStyle w:val="Write-onlines"/>
        <w:ind w:left="66"/>
      </w:pPr>
    </w:p>
    <w:p w14:paraId="767AE962" w14:textId="77777777" w:rsidR="00FF077B" w:rsidRDefault="00FF077B" w:rsidP="005405BE">
      <w:pPr>
        <w:pStyle w:val="Write-onlines"/>
        <w:ind w:left="66"/>
      </w:pPr>
    </w:p>
    <w:p w14:paraId="645847C4" w14:textId="77777777" w:rsidR="00FF077B" w:rsidRDefault="00FF077B" w:rsidP="005405BE">
      <w:pPr>
        <w:pStyle w:val="Write-onlines"/>
        <w:ind w:left="66"/>
      </w:pPr>
    </w:p>
    <w:p w14:paraId="29C60B16" w14:textId="77777777" w:rsidR="00FF077B" w:rsidRDefault="00FF077B" w:rsidP="005405BE">
      <w:pPr>
        <w:pStyle w:val="Write-onlines"/>
        <w:ind w:left="66"/>
      </w:pPr>
    </w:p>
    <w:p w14:paraId="2DA41F83" w14:textId="77777777" w:rsidR="00FF077B" w:rsidRDefault="00FF077B" w:rsidP="005405BE">
      <w:pPr>
        <w:pStyle w:val="Write-onlines"/>
        <w:ind w:left="66"/>
      </w:pPr>
    </w:p>
    <w:p w14:paraId="3A5015E0" w14:textId="77777777" w:rsidR="00FF077B" w:rsidRDefault="00FF077B" w:rsidP="005405BE">
      <w:pPr>
        <w:pStyle w:val="Write-onlines"/>
        <w:ind w:left="66"/>
      </w:pPr>
    </w:p>
    <w:p w14:paraId="01281F7D" w14:textId="77777777" w:rsidR="00FF077B" w:rsidRDefault="00FF077B" w:rsidP="005405BE">
      <w:pPr>
        <w:pStyle w:val="Write-onlines"/>
        <w:ind w:left="66"/>
      </w:pPr>
    </w:p>
    <w:p w14:paraId="04D6DD34" w14:textId="77777777" w:rsidR="00FF077B" w:rsidRDefault="00FF077B" w:rsidP="005405BE">
      <w:pPr>
        <w:pStyle w:val="Write-onlines"/>
        <w:ind w:left="66"/>
      </w:pPr>
    </w:p>
    <w:p w14:paraId="341333B8" w14:textId="77777777" w:rsidR="005405BE" w:rsidRDefault="005405BE">
      <w:pPr>
        <w:rPr>
          <w:b/>
          <w:bCs/>
        </w:rPr>
      </w:pPr>
      <w:r>
        <w:rPr>
          <w:b/>
          <w:bCs/>
        </w:rPr>
        <w:br w:type="page"/>
      </w:r>
    </w:p>
    <w:p w14:paraId="47443E50" w14:textId="11819A90" w:rsidR="00097467" w:rsidRDefault="00097467" w:rsidP="005405BE">
      <w:pPr>
        <w:spacing w:line="240" w:lineRule="auto"/>
        <w:rPr>
          <w:b/>
          <w:bCs/>
        </w:rPr>
      </w:pPr>
      <w:r>
        <w:rPr>
          <w:b/>
          <w:bCs/>
        </w:rPr>
        <w:lastRenderedPageBreak/>
        <w:t xml:space="preserve">Section 2: Identifying success measures </w:t>
      </w:r>
    </w:p>
    <w:p w14:paraId="00000030" w14:textId="55529D5C" w:rsidR="00AE60BE" w:rsidRPr="00942C4C" w:rsidRDefault="00780CA4" w:rsidP="005405BE">
      <w:pPr>
        <w:pStyle w:val="Questions"/>
        <w:ind w:left="360" w:hanging="360"/>
      </w:pPr>
      <w:r w:rsidRPr="00942C4C">
        <w:t xml:space="preserve">Match each success measure </w:t>
      </w:r>
      <w:r w:rsidR="00852871" w:rsidRPr="00942C4C">
        <w:t xml:space="preserve">(Key Performance Indicator (KPI)) </w:t>
      </w:r>
      <w:r w:rsidRPr="00942C4C">
        <w:t>to its purpose.</w:t>
      </w:r>
    </w:p>
    <w:p w14:paraId="00000032" w14:textId="6E00D9DE" w:rsidR="00AE60BE" w:rsidRPr="00942C4C" w:rsidRDefault="00780CA4" w:rsidP="005405BE">
      <w:pPr>
        <w:pStyle w:val="Questions"/>
        <w:spacing w:before="240"/>
        <w:ind w:left="360" w:hanging="360"/>
      </w:pPr>
      <w:r w:rsidRPr="00942C4C">
        <w:t xml:space="preserve">Success </w:t>
      </w:r>
      <w:r w:rsidR="002F356E" w:rsidRPr="00942C4C">
        <w:t>m</w:t>
      </w:r>
      <w:r w:rsidRPr="00942C4C">
        <w:t>easures:</w:t>
      </w:r>
    </w:p>
    <w:p w14:paraId="2DA2F578" w14:textId="62B5092D" w:rsidR="001F0083" w:rsidRDefault="001F0083" w:rsidP="003D35AA">
      <w:pPr>
        <w:pStyle w:val="ListParagraph"/>
        <w:numPr>
          <w:ilvl w:val="0"/>
          <w:numId w:val="13"/>
        </w:numPr>
      </w:pPr>
      <w:r>
        <w:t>Profit</w:t>
      </w:r>
    </w:p>
    <w:p w14:paraId="7458594F" w14:textId="085FE066" w:rsidR="001F0083" w:rsidRDefault="001F0083" w:rsidP="003D35AA">
      <w:pPr>
        <w:pStyle w:val="ListParagraph"/>
        <w:numPr>
          <w:ilvl w:val="0"/>
          <w:numId w:val="13"/>
        </w:numPr>
      </w:pPr>
      <w:r>
        <w:t>Number of repeat customers</w:t>
      </w:r>
    </w:p>
    <w:p w14:paraId="1B00E634" w14:textId="2C135E23" w:rsidR="001F0083" w:rsidRDefault="001F0083" w:rsidP="003D35AA">
      <w:pPr>
        <w:pStyle w:val="ListParagraph"/>
        <w:numPr>
          <w:ilvl w:val="0"/>
          <w:numId w:val="13"/>
        </w:numPr>
      </w:pPr>
      <w:r>
        <w:t>Number of stems cut in a year</w:t>
      </w:r>
    </w:p>
    <w:p w14:paraId="77EAD3F7" w14:textId="53C08C90" w:rsidR="001F0083" w:rsidRDefault="001F0083" w:rsidP="003D35AA">
      <w:pPr>
        <w:pStyle w:val="ListParagraph"/>
        <w:numPr>
          <w:ilvl w:val="0"/>
          <w:numId w:val="13"/>
        </w:numPr>
      </w:pPr>
      <w:r>
        <w:t>Number of different farmers’ markets attended</w:t>
      </w:r>
    </w:p>
    <w:p w14:paraId="5C58D488" w14:textId="30E35C8B" w:rsidR="001F0083" w:rsidRDefault="001F0083" w:rsidP="003D35AA">
      <w:pPr>
        <w:pStyle w:val="ListParagraph"/>
        <w:numPr>
          <w:ilvl w:val="0"/>
          <w:numId w:val="13"/>
        </w:numPr>
      </w:pPr>
      <w:r>
        <w:t>Number of wedding enquiries</w:t>
      </w:r>
    </w:p>
    <w:p w14:paraId="736DAB94" w14:textId="56DE5FD7" w:rsidR="001F0083" w:rsidRDefault="001F0083" w:rsidP="003D35AA">
      <w:pPr>
        <w:pStyle w:val="ListParagraph"/>
        <w:numPr>
          <w:ilvl w:val="0"/>
          <w:numId w:val="13"/>
        </w:numPr>
      </w:pPr>
      <w:r>
        <w:t>Customer reviews on social media</w:t>
      </w:r>
    </w:p>
    <w:p w14:paraId="390EC055" w14:textId="77777777" w:rsidR="005405BE" w:rsidRDefault="00780CA4" w:rsidP="005405BE">
      <w:pPr>
        <w:spacing w:before="240" w:line="240" w:lineRule="auto"/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942C4C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Purposes:</w:t>
      </w:r>
    </w:p>
    <w:p w14:paraId="62925C00" w14:textId="730A1BF5" w:rsidR="005405BE" w:rsidRDefault="00802709" w:rsidP="003D35AA">
      <w:pPr>
        <w:pStyle w:val="ListParagraph"/>
        <w:numPr>
          <w:ilvl w:val="0"/>
          <w:numId w:val="14"/>
        </w:numPr>
      </w:pPr>
      <w:r w:rsidRPr="00802709">
        <w:t>Track total production output</w:t>
      </w:r>
    </w:p>
    <w:p w14:paraId="42C40AF8" w14:textId="370E0B74" w:rsidR="00823C57" w:rsidRDefault="00802709" w:rsidP="003D35AA">
      <w:pPr>
        <w:pStyle w:val="ListParagraph"/>
        <w:numPr>
          <w:ilvl w:val="0"/>
          <w:numId w:val="14"/>
        </w:numPr>
      </w:pPr>
      <w:r w:rsidRPr="00802709">
        <w:t>Monitor customer loyalty and likelihood of returning business</w:t>
      </w:r>
    </w:p>
    <w:p w14:paraId="5869E293" w14:textId="50608BD3" w:rsidR="00FF077B" w:rsidRDefault="00A62C70" w:rsidP="003D35AA">
      <w:pPr>
        <w:pStyle w:val="ListParagraph"/>
        <w:numPr>
          <w:ilvl w:val="0"/>
          <w:numId w:val="14"/>
        </w:numPr>
      </w:pPr>
      <w:r w:rsidRPr="00A62C70">
        <w:t>Measure interest in higher-value services</w:t>
      </w:r>
    </w:p>
    <w:p w14:paraId="2B57F156" w14:textId="134D8C7E" w:rsidR="00FF077B" w:rsidRDefault="00802709" w:rsidP="003D35AA">
      <w:pPr>
        <w:pStyle w:val="ListParagraph"/>
        <w:numPr>
          <w:ilvl w:val="0"/>
          <w:numId w:val="14"/>
        </w:numPr>
      </w:pPr>
      <w:r w:rsidRPr="00802709">
        <w:t>Measure overall financial performance after costs have been deducted</w:t>
      </w:r>
    </w:p>
    <w:p w14:paraId="7B66E133" w14:textId="24662CB6" w:rsidR="00FF077B" w:rsidRDefault="00A62C70" w:rsidP="003D35AA">
      <w:pPr>
        <w:pStyle w:val="ListParagraph"/>
        <w:numPr>
          <w:ilvl w:val="0"/>
          <w:numId w:val="14"/>
        </w:numPr>
      </w:pPr>
      <w:r w:rsidRPr="00A62C70">
        <w:t>Evaluate customer satisfaction and public reputation</w:t>
      </w:r>
    </w:p>
    <w:p w14:paraId="0000003A" w14:textId="695D179F" w:rsidR="00AE60BE" w:rsidRDefault="00A62C70" w:rsidP="003D35AA">
      <w:pPr>
        <w:pStyle w:val="ListParagraph"/>
        <w:numPr>
          <w:ilvl w:val="0"/>
          <w:numId w:val="14"/>
        </w:numPr>
      </w:pPr>
      <w:r w:rsidRPr="00A62C70">
        <w:t>Assess how widely the business is promoting and selling its products</w:t>
      </w:r>
    </w:p>
    <w:p w14:paraId="39CA0A56" w14:textId="77777777" w:rsidR="00FF077B" w:rsidRDefault="00FF077B" w:rsidP="005405BE">
      <w:pPr>
        <w:pStyle w:val="Write-onlines"/>
      </w:pPr>
    </w:p>
    <w:p w14:paraId="34D94251" w14:textId="77777777" w:rsidR="00FF077B" w:rsidRDefault="00FF077B" w:rsidP="005405BE">
      <w:pPr>
        <w:pStyle w:val="Write-onlines"/>
      </w:pPr>
    </w:p>
    <w:p w14:paraId="7F8F6538" w14:textId="77777777" w:rsidR="00FF077B" w:rsidRDefault="00FF077B" w:rsidP="005405BE">
      <w:pPr>
        <w:pStyle w:val="Write-onlines"/>
      </w:pPr>
    </w:p>
    <w:p w14:paraId="7CA09A36" w14:textId="77777777" w:rsidR="00FF077B" w:rsidRDefault="00FF077B" w:rsidP="005405BE">
      <w:pPr>
        <w:pStyle w:val="Write-onlines"/>
      </w:pPr>
    </w:p>
    <w:p w14:paraId="082E3F37" w14:textId="77777777" w:rsidR="00FF077B" w:rsidRDefault="00FF077B" w:rsidP="005405BE">
      <w:pPr>
        <w:pStyle w:val="Write-onlines"/>
      </w:pPr>
    </w:p>
    <w:p w14:paraId="7FCB9504" w14:textId="77777777" w:rsidR="00FF077B" w:rsidRDefault="00FF077B" w:rsidP="005405BE">
      <w:pPr>
        <w:pStyle w:val="Write-onlines"/>
      </w:pPr>
    </w:p>
    <w:p w14:paraId="4020BC61" w14:textId="77777777" w:rsidR="00FF077B" w:rsidRDefault="00FF077B" w:rsidP="005405BE">
      <w:pPr>
        <w:pStyle w:val="Write-onlines"/>
      </w:pPr>
    </w:p>
    <w:p w14:paraId="42E7ADE1" w14:textId="77777777" w:rsidR="00FF077B" w:rsidRDefault="00FF077B" w:rsidP="005405BE">
      <w:pPr>
        <w:pStyle w:val="Write-onlines"/>
      </w:pPr>
    </w:p>
    <w:p w14:paraId="4D066602" w14:textId="77777777" w:rsidR="00FF077B" w:rsidRDefault="00FF077B" w:rsidP="005405BE">
      <w:pPr>
        <w:pStyle w:val="Write-onlines"/>
      </w:pPr>
    </w:p>
    <w:p w14:paraId="09842954" w14:textId="77777777" w:rsidR="00FF077B" w:rsidRDefault="00FF077B" w:rsidP="005405BE">
      <w:pPr>
        <w:pStyle w:val="Write-onlines"/>
      </w:pPr>
    </w:p>
    <w:p w14:paraId="1C3E8DFA" w14:textId="77777777" w:rsidR="00FF077B" w:rsidRDefault="00FF077B" w:rsidP="005405BE">
      <w:pPr>
        <w:pStyle w:val="Write-onlines"/>
      </w:pPr>
    </w:p>
    <w:p w14:paraId="1B59FDCC" w14:textId="34DA67BA" w:rsidR="00AE60BE" w:rsidRDefault="00AE60BE" w:rsidP="00FF077B"/>
    <w:sectPr w:rsidR="00AE60BE" w:rsidSect="005405B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9C56A5" w14:textId="77777777" w:rsidR="00F765D3" w:rsidRDefault="00F765D3">
      <w:pPr>
        <w:spacing w:after="0" w:line="240" w:lineRule="auto"/>
      </w:pPr>
      <w:r>
        <w:separator/>
      </w:r>
    </w:p>
  </w:endnote>
  <w:endnote w:type="continuationSeparator" w:id="0">
    <w:p w14:paraId="572251E6" w14:textId="77777777" w:rsidR="00F765D3" w:rsidRDefault="00F76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899895EC-85E3-43EF-9E9B-9FF4BB68C85E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B14B5689-82DA-4236-8F8B-E669675668AD}"/>
    <w:embedBold r:id="rId3" w:fontKey="{F57B1E5B-24F0-4FB4-A915-A22AF7B88D77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4" w:fontKey="{D05CAA3C-AB79-4DCC-A380-F31B19F7822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1" w14:textId="77777777" w:rsidR="00AE60BE" w:rsidRDefault="00AE60B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2" w14:textId="77777777" w:rsidR="00AE60BE" w:rsidRDefault="00AE60B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e"/>
      <w:tblW w:w="8931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103"/>
      <w:gridCol w:w="3828"/>
    </w:tblGrid>
    <w:tr w:rsidR="00AE60BE" w14:paraId="35F80B07" w14:textId="77777777" w:rsidTr="005405BE">
      <w:tc>
        <w:tcPr>
          <w:tcW w:w="8931" w:type="dxa"/>
          <w:gridSpan w:val="2"/>
          <w:tcBorders>
            <w:bottom w:val="nil"/>
          </w:tcBorders>
        </w:tcPr>
        <w:p w14:paraId="00000083" w14:textId="3179B29F" w:rsidR="00AE60BE" w:rsidRDefault="00FE6F2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420413">
            <w:rPr>
              <w:sz w:val="20"/>
              <w:szCs w:val="20"/>
            </w:rPr>
            <w:t xml:space="preserve">Agriculture, Environmental and Animal Care: Business and </w:t>
          </w:r>
          <w:r w:rsidR="00657A97">
            <w:rPr>
              <w:sz w:val="20"/>
              <w:szCs w:val="20"/>
            </w:rPr>
            <w:t>f</w:t>
          </w:r>
          <w:r w:rsidRPr="00420413">
            <w:rPr>
              <w:sz w:val="20"/>
              <w:szCs w:val="20"/>
            </w:rPr>
            <w:t>inance</w:t>
          </w:r>
        </w:p>
      </w:tc>
    </w:tr>
    <w:tr w:rsidR="00AE60BE" w14:paraId="07CBD50D" w14:textId="77777777" w:rsidTr="005405BE">
      <w:tc>
        <w:tcPr>
          <w:tcW w:w="5103" w:type="dxa"/>
          <w:tcBorders>
            <w:top w:val="nil"/>
            <w:bottom w:val="single" w:sz="12" w:space="0" w:color="EEDDDD"/>
          </w:tcBorders>
        </w:tcPr>
        <w:p w14:paraId="00000085" w14:textId="22D281C3" w:rsidR="00AE60BE" w:rsidRDefault="00780CA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3D35AA">
            <w:rPr>
              <w:sz w:val="20"/>
              <w:szCs w:val="20"/>
            </w:rPr>
            <w:t>May</w:t>
          </w:r>
          <w:r>
            <w:rPr>
              <w:sz w:val="20"/>
              <w:szCs w:val="20"/>
            </w:rPr>
            <w:t xml:space="preserve"> 2026</w:t>
          </w:r>
        </w:p>
      </w:tc>
      <w:tc>
        <w:tcPr>
          <w:tcW w:w="3828" w:type="dxa"/>
          <w:tcBorders>
            <w:top w:val="nil"/>
            <w:bottom w:val="single" w:sz="12" w:space="0" w:color="EEDDDD"/>
          </w:tcBorders>
          <w:vAlign w:val="bottom"/>
        </w:tcPr>
        <w:p w14:paraId="00000086" w14:textId="77777777" w:rsidR="00AE60BE" w:rsidRDefault="00780CA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00000087" w14:textId="77777777" w:rsidR="00AE60BE" w:rsidRDefault="00AE60B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00000088" w14:textId="751A4F20" w:rsidR="00AE60BE" w:rsidRDefault="00780CA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266F5C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9" w14:textId="77777777" w:rsidR="00AE60BE" w:rsidRDefault="00AE60B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93AB26" w14:textId="77777777" w:rsidR="00F765D3" w:rsidRDefault="00F765D3">
      <w:pPr>
        <w:spacing w:after="0" w:line="240" w:lineRule="auto"/>
      </w:pPr>
      <w:r>
        <w:separator/>
      </w:r>
    </w:p>
  </w:footnote>
  <w:footnote w:type="continuationSeparator" w:id="0">
    <w:p w14:paraId="247EE0A4" w14:textId="77777777" w:rsidR="00F765D3" w:rsidRDefault="00F765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7A" w14:textId="77777777" w:rsidR="00AE60BE" w:rsidRDefault="00AE60B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7B" w14:textId="77777777" w:rsidR="00AE60BE" w:rsidRDefault="00AE60B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d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6896"/>
    </w:tblGrid>
    <w:tr w:rsidR="00AE60BE" w14:paraId="12D867B0" w14:textId="77777777" w:rsidTr="00FE6F26">
      <w:tc>
        <w:tcPr>
          <w:tcW w:w="2130" w:type="dxa"/>
          <w:tcBorders>
            <w:bottom w:val="single" w:sz="12" w:space="0" w:color="EEDDDD"/>
          </w:tcBorders>
        </w:tcPr>
        <w:p w14:paraId="0000007C" w14:textId="77777777" w:rsidR="00AE60BE" w:rsidRDefault="00AE60B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6896" w:type="dxa"/>
          <w:tcBorders>
            <w:bottom w:val="single" w:sz="12" w:space="0" w:color="EEDDDD"/>
          </w:tcBorders>
        </w:tcPr>
        <w:p w14:paraId="0000007D" w14:textId="7FEC9F24" w:rsidR="00AE60BE" w:rsidRDefault="00780CA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3: Partnership</w:t>
          </w:r>
        </w:p>
        <w:p w14:paraId="0000007E" w14:textId="49229072" w:rsidR="00AE60BE" w:rsidRDefault="00EC154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1</w:t>
          </w:r>
          <w:r w:rsidR="0088547B">
            <w:rPr>
              <w:sz w:val="20"/>
              <w:szCs w:val="20"/>
            </w:rPr>
            <w:t xml:space="preserve"> Worksheet</w:t>
          </w:r>
        </w:p>
      </w:tc>
    </w:tr>
  </w:tbl>
  <w:p w14:paraId="0000007F" w14:textId="77777777" w:rsidR="00AE60BE" w:rsidRDefault="00780CA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597824" behindDoc="0" locked="0" layoutInCell="1" hidden="0" allowOverlap="1" wp14:anchorId="583591CE" wp14:editId="1A277A82">
          <wp:simplePos x="0" y="0"/>
          <wp:positionH relativeFrom="column">
            <wp:posOffset>4</wp:posOffset>
          </wp:positionH>
          <wp:positionV relativeFrom="paragraph">
            <wp:posOffset>-601340</wp:posOffset>
          </wp:positionV>
          <wp:extent cx="1137557" cy="477540"/>
          <wp:effectExtent l="0" t="0" r="0" b="0"/>
          <wp:wrapNone/>
          <wp:docPr id="197912682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0" w14:textId="77777777" w:rsidR="00AE60BE" w:rsidRDefault="00AE60B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142BD3"/>
    <w:multiLevelType w:val="hybridMultilevel"/>
    <w:tmpl w:val="312480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37888"/>
    <w:multiLevelType w:val="multilevel"/>
    <w:tmpl w:val="F836D7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33102BA"/>
    <w:multiLevelType w:val="hybridMultilevel"/>
    <w:tmpl w:val="DDA8F8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102ED"/>
    <w:multiLevelType w:val="multilevel"/>
    <w:tmpl w:val="DFF424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40F36AC7"/>
    <w:multiLevelType w:val="hybridMultilevel"/>
    <w:tmpl w:val="48DA64B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657FF0"/>
    <w:multiLevelType w:val="multilevel"/>
    <w:tmpl w:val="F836D7FA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2."/>
      <w:lvlJc w:val="left"/>
      <w:pPr>
        <w:ind w:left="1800" w:hanging="360"/>
      </w:pPr>
    </w:lvl>
    <w:lvl w:ilvl="2">
      <w:start w:val="1"/>
      <w:numFmt w:val="decimal"/>
      <w:lvlText w:val="%3."/>
      <w:lvlJc w:val="left"/>
      <w:pPr>
        <w:ind w:left="2520" w:hanging="36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decimal"/>
      <w:lvlText w:val="%5."/>
      <w:lvlJc w:val="left"/>
      <w:pPr>
        <w:ind w:left="3960" w:hanging="360"/>
      </w:pPr>
    </w:lvl>
    <w:lvl w:ilvl="5">
      <w:start w:val="1"/>
      <w:numFmt w:val="decimal"/>
      <w:lvlText w:val="%6."/>
      <w:lvlJc w:val="left"/>
      <w:pPr>
        <w:ind w:left="4680" w:hanging="36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decimal"/>
      <w:lvlText w:val="%8."/>
      <w:lvlJc w:val="left"/>
      <w:pPr>
        <w:ind w:left="6120" w:hanging="360"/>
      </w:pPr>
    </w:lvl>
    <w:lvl w:ilvl="8">
      <w:start w:val="1"/>
      <w:numFmt w:val="decimal"/>
      <w:lvlText w:val="%9."/>
      <w:lvlJc w:val="left"/>
      <w:pPr>
        <w:ind w:left="6840" w:hanging="360"/>
      </w:pPr>
    </w:lvl>
  </w:abstractNum>
  <w:abstractNum w:abstractNumId="6" w15:restartNumberingAfterBreak="0">
    <w:nsid w:val="457974B0"/>
    <w:multiLevelType w:val="hybridMultilevel"/>
    <w:tmpl w:val="8D046AAE"/>
    <w:lvl w:ilvl="0" w:tplc="0809000F">
      <w:start w:val="1"/>
      <w:numFmt w:val="decimal"/>
      <w:lvlText w:val="%1."/>
      <w:lvlJc w:val="left"/>
      <w:pPr>
        <w:ind w:left="654" w:hanging="360"/>
      </w:pPr>
    </w:lvl>
    <w:lvl w:ilvl="1" w:tplc="08090019" w:tentative="1">
      <w:start w:val="1"/>
      <w:numFmt w:val="lowerLetter"/>
      <w:lvlText w:val="%2."/>
      <w:lvlJc w:val="left"/>
      <w:pPr>
        <w:ind w:left="1374" w:hanging="360"/>
      </w:pPr>
    </w:lvl>
    <w:lvl w:ilvl="2" w:tplc="0809001B" w:tentative="1">
      <w:start w:val="1"/>
      <w:numFmt w:val="lowerRoman"/>
      <w:lvlText w:val="%3."/>
      <w:lvlJc w:val="right"/>
      <w:pPr>
        <w:ind w:left="2094" w:hanging="180"/>
      </w:pPr>
    </w:lvl>
    <w:lvl w:ilvl="3" w:tplc="0809000F" w:tentative="1">
      <w:start w:val="1"/>
      <w:numFmt w:val="decimal"/>
      <w:lvlText w:val="%4."/>
      <w:lvlJc w:val="left"/>
      <w:pPr>
        <w:ind w:left="2814" w:hanging="360"/>
      </w:pPr>
    </w:lvl>
    <w:lvl w:ilvl="4" w:tplc="08090019" w:tentative="1">
      <w:start w:val="1"/>
      <w:numFmt w:val="lowerLetter"/>
      <w:lvlText w:val="%5."/>
      <w:lvlJc w:val="left"/>
      <w:pPr>
        <w:ind w:left="3534" w:hanging="360"/>
      </w:pPr>
    </w:lvl>
    <w:lvl w:ilvl="5" w:tplc="0809001B" w:tentative="1">
      <w:start w:val="1"/>
      <w:numFmt w:val="lowerRoman"/>
      <w:lvlText w:val="%6."/>
      <w:lvlJc w:val="right"/>
      <w:pPr>
        <w:ind w:left="4254" w:hanging="180"/>
      </w:pPr>
    </w:lvl>
    <w:lvl w:ilvl="6" w:tplc="0809000F" w:tentative="1">
      <w:start w:val="1"/>
      <w:numFmt w:val="decimal"/>
      <w:lvlText w:val="%7."/>
      <w:lvlJc w:val="left"/>
      <w:pPr>
        <w:ind w:left="4974" w:hanging="360"/>
      </w:pPr>
    </w:lvl>
    <w:lvl w:ilvl="7" w:tplc="08090019" w:tentative="1">
      <w:start w:val="1"/>
      <w:numFmt w:val="lowerLetter"/>
      <w:lvlText w:val="%8."/>
      <w:lvlJc w:val="left"/>
      <w:pPr>
        <w:ind w:left="5694" w:hanging="360"/>
      </w:pPr>
    </w:lvl>
    <w:lvl w:ilvl="8" w:tplc="0809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7" w15:restartNumberingAfterBreak="0">
    <w:nsid w:val="45947185"/>
    <w:multiLevelType w:val="hybridMultilevel"/>
    <w:tmpl w:val="8E96AC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68564A"/>
    <w:multiLevelType w:val="multilevel"/>
    <w:tmpl w:val="2FC2A8B2"/>
    <w:lvl w:ilvl="0">
      <w:start w:val="1"/>
      <w:numFmt w:val="bullet"/>
      <w:pStyle w:val="Tablebulletssmall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9" w15:restartNumberingAfterBreak="0">
    <w:nsid w:val="57615D47"/>
    <w:multiLevelType w:val="multilevel"/>
    <w:tmpl w:val="5B8A15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0" w15:restartNumberingAfterBreak="0">
    <w:nsid w:val="5B773F8F"/>
    <w:multiLevelType w:val="multilevel"/>
    <w:tmpl w:val="03FC5D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2256798"/>
    <w:multiLevelType w:val="multilevel"/>
    <w:tmpl w:val="21E265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62B042F1"/>
    <w:multiLevelType w:val="multilevel"/>
    <w:tmpl w:val="B4F8FAA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7B3E56C5"/>
    <w:multiLevelType w:val="hybridMultilevel"/>
    <w:tmpl w:val="312480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49111B"/>
    <w:multiLevelType w:val="hybridMultilevel"/>
    <w:tmpl w:val="E91A39A4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8295809">
    <w:abstractNumId w:val="11"/>
  </w:num>
  <w:num w:numId="2" w16cid:durableId="518735188">
    <w:abstractNumId w:val="8"/>
  </w:num>
  <w:num w:numId="3" w16cid:durableId="236331919">
    <w:abstractNumId w:val="5"/>
  </w:num>
  <w:num w:numId="4" w16cid:durableId="1428112846">
    <w:abstractNumId w:val="3"/>
  </w:num>
  <w:num w:numId="5" w16cid:durableId="2128573870">
    <w:abstractNumId w:val="9"/>
  </w:num>
  <w:num w:numId="6" w16cid:durableId="1069764083">
    <w:abstractNumId w:val="10"/>
  </w:num>
  <w:num w:numId="7" w16cid:durableId="2066761252">
    <w:abstractNumId w:val="12"/>
  </w:num>
  <w:num w:numId="8" w16cid:durableId="1862817320">
    <w:abstractNumId w:val="1"/>
  </w:num>
  <w:num w:numId="9" w16cid:durableId="1361004303">
    <w:abstractNumId w:val="0"/>
  </w:num>
  <w:num w:numId="10" w16cid:durableId="863790138">
    <w:abstractNumId w:val="6"/>
  </w:num>
  <w:num w:numId="11" w16cid:durableId="308367983">
    <w:abstractNumId w:val="13"/>
  </w:num>
  <w:num w:numId="12" w16cid:durableId="857811085">
    <w:abstractNumId w:val="2"/>
  </w:num>
  <w:num w:numId="13" w16cid:durableId="987904712">
    <w:abstractNumId w:val="7"/>
  </w:num>
  <w:num w:numId="14" w16cid:durableId="783304781">
    <w:abstractNumId w:val="14"/>
  </w:num>
  <w:num w:numId="15" w16cid:durableId="19326214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MDE3MzMwNzQ1NzZR0lEKTi0uzszPAykwqgUAe8tl3CwAAAA="/>
  </w:docVars>
  <w:rsids>
    <w:rsidRoot w:val="00AE60BE"/>
    <w:rsid w:val="00034F5C"/>
    <w:rsid w:val="00076131"/>
    <w:rsid w:val="00076DAC"/>
    <w:rsid w:val="00086ADE"/>
    <w:rsid w:val="00097467"/>
    <w:rsid w:val="000D3784"/>
    <w:rsid w:val="000F2E65"/>
    <w:rsid w:val="001000F0"/>
    <w:rsid w:val="0011420F"/>
    <w:rsid w:val="00120115"/>
    <w:rsid w:val="00131BDC"/>
    <w:rsid w:val="00155020"/>
    <w:rsid w:val="00157702"/>
    <w:rsid w:val="00187FE1"/>
    <w:rsid w:val="001C0339"/>
    <w:rsid w:val="001D35BF"/>
    <w:rsid w:val="001F0083"/>
    <w:rsid w:val="002034A6"/>
    <w:rsid w:val="00217D39"/>
    <w:rsid w:val="00232C3A"/>
    <w:rsid w:val="00234089"/>
    <w:rsid w:val="00257B4C"/>
    <w:rsid w:val="00266F5C"/>
    <w:rsid w:val="002A2376"/>
    <w:rsid w:val="002A45EB"/>
    <w:rsid w:val="002D1A6C"/>
    <w:rsid w:val="002F356E"/>
    <w:rsid w:val="00302C98"/>
    <w:rsid w:val="003037C0"/>
    <w:rsid w:val="00323182"/>
    <w:rsid w:val="00356D1D"/>
    <w:rsid w:val="003D35AA"/>
    <w:rsid w:val="003D445A"/>
    <w:rsid w:val="00405CC8"/>
    <w:rsid w:val="004814D6"/>
    <w:rsid w:val="00485B88"/>
    <w:rsid w:val="004F745B"/>
    <w:rsid w:val="00521D7F"/>
    <w:rsid w:val="0053565D"/>
    <w:rsid w:val="005405BE"/>
    <w:rsid w:val="00543A1C"/>
    <w:rsid w:val="00567055"/>
    <w:rsid w:val="005816AD"/>
    <w:rsid w:val="005D377A"/>
    <w:rsid w:val="005E4E67"/>
    <w:rsid w:val="00657A97"/>
    <w:rsid w:val="00754556"/>
    <w:rsid w:val="00764A68"/>
    <w:rsid w:val="007678F9"/>
    <w:rsid w:val="00780CA4"/>
    <w:rsid w:val="007B7A19"/>
    <w:rsid w:val="007D2D7C"/>
    <w:rsid w:val="00802709"/>
    <w:rsid w:val="00823C57"/>
    <w:rsid w:val="00852871"/>
    <w:rsid w:val="00870E88"/>
    <w:rsid w:val="00875358"/>
    <w:rsid w:val="0088547B"/>
    <w:rsid w:val="00904476"/>
    <w:rsid w:val="00934717"/>
    <w:rsid w:val="00942C4C"/>
    <w:rsid w:val="00997519"/>
    <w:rsid w:val="00A00716"/>
    <w:rsid w:val="00A62C70"/>
    <w:rsid w:val="00AC3C19"/>
    <w:rsid w:val="00AE60BE"/>
    <w:rsid w:val="00B27AE8"/>
    <w:rsid w:val="00B67A51"/>
    <w:rsid w:val="00B83CB3"/>
    <w:rsid w:val="00C35450"/>
    <w:rsid w:val="00CC696D"/>
    <w:rsid w:val="00CF01E2"/>
    <w:rsid w:val="00D533C6"/>
    <w:rsid w:val="00D64021"/>
    <w:rsid w:val="00D6540A"/>
    <w:rsid w:val="00DA015B"/>
    <w:rsid w:val="00DB1A72"/>
    <w:rsid w:val="00DE099E"/>
    <w:rsid w:val="00DF6CCF"/>
    <w:rsid w:val="00E069C7"/>
    <w:rsid w:val="00E554DE"/>
    <w:rsid w:val="00E771B6"/>
    <w:rsid w:val="00EC154D"/>
    <w:rsid w:val="00EE1133"/>
    <w:rsid w:val="00EE701A"/>
    <w:rsid w:val="00F33333"/>
    <w:rsid w:val="00F370D5"/>
    <w:rsid w:val="00F37A4E"/>
    <w:rsid w:val="00F60677"/>
    <w:rsid w:val="00F765D3"/>
    <w:rsid w:val="00FE4D9C"/>
    <w:rsid w:val="00FE6F26"/>
    <w:rsid w:val="00FF0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8E1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Normal2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Normal3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5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2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266F5C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7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0716"/>
    <w:rPr>
      <w:b/>
      <w:bCs/>
      <w:sz w:val="20"/>
      <w:szCs w:val="20"/>
    </w:rPr>
  </w:style>
  <w:style w:type="paragraph" w:customStyle="1" w:styleId="Questions">
    <w:name w:val="Questions"/>
    <w:basedOn w:val="ListParagraph"/>
    <w:qFormat/>
    <w:rsid w:val="00FF077B"/>
    <w:pPr>
      <w:ind w:left="0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  <w:style w:type="paragraph" w:customStyle="1" w:styleId="Write-onlines">
    <w:name w:val="Write-on lines"/>
    <w:basedOn w:val="Normal"/>
    <w:qFormat/>
    <w:rsid w:val="00FF077B"/>
    <w:pPr>
      <w:pBdr>
        <w:between w:val="single" w:sz="6" w:space="1" w:color="auto"/>
      </w:pBdr>
      <w:spacing w:line="240" w:lineRule="auto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1191089660/1f423431df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COOuCZVuZKUKy+XhQp1l7LFf9vw==">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EECDA25-03B0-442F-978F-1712092F1A9C}"/>
</file>

<file path=customXml/itemProps3.xml><?xml version="1.0" encoding="utf-8"?>
<ds:datastoreItem xmlns:ds="http://schemas.openxmlformats.org/officeDocument/2006/customXml" ds:itemID="{3249A756-64BF-43C4-A64E-A427370CF954}"/>
</file>

<file path=customXml/itemProps4.xml><?xml version="1.0" encoding="utf-8"?>
<ds:datastoreItem xmlns:ds="http://schemas.openxmlformats.org/officeDocument/2006/customXml" ds:itemID="{93A8024B-9179-4414-95FD-13F26359D9E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3</Words>
  <Characters>1273</Characters>
  <Application>Microsoft Office Word</Application>
  <DocSecurity>0</DocSecurity>
  <Lines>10</Lines>
  <Paragraphs>2</Paragraphs>
  <ScaleCrop>false</ScaleCrop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5-13T15:14:00Z</dcterms:created>
  <dcterms:modified xsi:type="dcterms:W3CDTF">2026-05-13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